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r w:rsidRPr="00F35946">
              <w:t>NR_XR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w:t>
            </w:r>
            <w:r w:rsidR="00E00A96">
              <w:rPr>
                <w:rFonts w:eastAsia="SimSun"/>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SimSun"/>
                <w:noProof/>
                <w:lang w:eastAsia="zh-CN"/>
              </w:rPr>
            </w:pPr>
            <w:r>
              <w:rPr>
                <w:rFonts w:eastAsia="SimSun" w:hint="eastAsia"/>
                <w:noProof/>
                <w:lang w:eastAsia="zh-CN"/>
              </w:rPr>
              <w:t>R</w:t>
            </w:r>
            <w:r>
              <w:rPr>
                <w:rFonts w:eastAsia="SimSun"/>
                <w:noProof/>
                <w:lang w:eastAsia="zh-CN"/>
              </w:rPr>
              <w:t xml:space="preserve">AN2 has agreed to report DSR including the burrfer status associated with the remaining time. </w:t>
            </w:r>
            <w:r w:rsidR="00F1429C">
              <w:rPr>
                <w:rFonts w:eastAsia="SimSun"/>
                <w:noProof/>
                <w:lang w:eastAsia="zh-CN"/>
              </w:rPr>
              <w:t xml:space="preserve">Thus, </w:t>
            </w:r>
          </w:p>
          <w:p w14:paraId="4FFD3431" w14:textId="0A9D2597" w:rsidR="00BC5F10" w:rsidRDefault="00BC5F10" w:rsidP="00BC5F10">
            <w:pPr>
              <w:pStyle w:val="CRCoverPage"/>
              <w:numPr>
                <w:ilvl w:val="0"/>
                <w:numId w:val="34"/>
              </w:numPr>
              <w:spacing w:after="0"/>
              <w:rPr>
                <w:rFonts w:eastAsia="SimSun"/>
                <w:noProof/>
                <w:lang w:eastAsia="zh-CN"/>
              </w:rPr>
            </w:pPr>
            <w:r>
              <w:rPr>
                <w:rFonts w:eastAsia="SimSun"/>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SimSun"/>
                <w:noProof/>
                <w:lang w:eastAsia="zh-CN"/>
              </w:rPr>
            </w:pPr>
            <w:r>
              <w:rPr>
                <w:rFonts w:eastAsia="SimSun" w:hint="eastAsia"/>
                <w:noProof/>
                <w:lang w:eastAsia="zh-CN"/>
              </w:rPr>
              <w:t>T</w:t>
            </w:r>
            <w:r>
              <w:rPr>
                <w:rFonts w:eastAsia="SimSun"/>
                <w:noProof/>
                <w:lang w:eastAsia="zh-CN"/>
              </w:rPr>
              <w:t xml:space="preserve">he data volume calculation for DSR should be added. </w:t>
            </w:r>
          </w:p>
          <w:p w14:paraId="324822A1" w14:textId="603EBBF5" w:rsidR="00F15BDD" w:rsidRPr="00D930D5" w:rsidRDefault="00F15BDD" w:rsidP="00E62D51">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SimSun"/>
                <w:noProof/>
                <w:lang w:eastAsia="zh-CN"/>
              </w:rPr>
            </w:pPr>
            <w:r>
              <w:rPr>
                <w:rFonts w:eastAsia="SimSun"/>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SimSun"/>
                <w:noProof/>
                <w:lang w:eastAsia="zh-CN"/>
              </w:rPr>
            </w:pPr>
            <w:r>
              <w:rPr>
                <w:rFonts w:eastAsia="SimSun"/>
                <w:noProof/>
                <w:lang w:eastAsia="zh-CN"/>
              </w:rPr>
              <w:t>In 5.5, add the data volume calculation for DSR</w:t>
            </w:r>
          </w:p>
          <w:p w14:paraId="0F156EEA" w14:textId="2C6FA859" w:rsidR="00F94453" w:rsidRPr="00F94453" w:rsidRDefault="00F94453" w:rsidP="00ED609E">
            <w:pPr>
              <w:pStyle w:val="CRCoverPage"/>
              <w:spacing w:after="0"/>
              <w:rPr>
                <w:rFonts w:eastAsia="SimSun"/>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SimSun"/>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Heading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NR sidelink</w:t>
      </w:r>
      <w:r w:rsidRPr="00C17EB4">
        <w:rPr>
          <w:b/>
          <w:lang w:eastAsia="ko-KR"/>
        </w:rPr>
        <w:t xml:space="preserve"> communication</w:t>
      </w:r>
      <w:r w:rsidRPr="00C17EB4">
        <w:t>:</w:t>
      </w:r>
      <w:r w:rsidRPr="00C17EB4">
        <w:rPr>
          <w:lang w:eastAsia="ko-KR"/>
        </w:rPr>
        <w:t xml:space="preserve"> </w:t>
      </w:r>
      <w:r w:rsidRPr="00C17EB4">
        <w:t>AS functionality enabling at least V2X Communication as defined in TS 23.287 [6] and ProSe communication (including ProS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NR sidelink discovery</w:t>
      </w:r>
      <w:r w:rsidRPr="00C17EB4">
        <w:rPr>
          <w:rFonts w:eastAsiaTheme="minorEastAsia"/>
          <w:bCs/>
          <w:lang w:eastAsia="zh-CN"/>
        </w:rPr>
        <w:t xml:space="preserve">: </w:t>
      </w:r>
      <w:r w:rsidRPr="00C17EB4">
        <w:t>AS functionality enabling ProSe non-Relay Discovery and ProS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 xml:space="preserve">RLC data PDUs that are pending </w:t>
      </w:r>
      <w:bookmarkStart w:id="24" w:name="_Hlk152180314"/>
      <w:r w:rsidRPr="008A7FF1">
        <w:rPr>
          <w:rFonts w:eastAsia="SimSun"/>
          <w:lang w:eastAsia="ja-JP"/>
        </w:rPr>
        <w:t>for initial transmission</w:t>
      </w:r>
      <w:bookmarkEnd w:id="24"/>
      <w:r w:rsidRPr="008A7FF1">
        <w:rPr>
          <w:rFonts w:eastAsia="SimSun"/>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25" w:name="OLE_LINK7"/>
      <w:r w:rsidRPr="008A7FF1">
        <w:rPr>
          <w:rFonts w:eastAsia="SimSun"/>
          <w:lang w:eastAsia="ja-JP"/>
        </w:rPr>
        <w:t>-</w:t>
      </w:r>
      <w:r w:rsidRPr="008A7FF1">
        <w:rPr>
          <w:rFonts w:eastAsia="SimSun"/>
          <w:lang w:eastAsia="ja-JP"/>
        </w:rPr>
        <w:tab/>
        <w:t>RLC data PDUs that are pending for retransmission (RLC AM).</w:t>
      </w:r>
    </w:p>
    <w:bookmarkEnd w:id="25"/>
    <w:p w14:paraId="33B3DEAB" w14:textId="306B7D9A" w:rsidR="004200A1" w:rsidRPr="008A7FF1" w:rsidRDefault="004200A1" w:rsidP="004200A1">
      <w:pPr>
        <w:overflowPunct w:val="0"/>
        <w:autoSpaceDE w:val="0"/>
        <w:autoSpaceDN w:val="0"/>
        <w:adjustRightInd w:val="0"/>
        <w:textAlignment w:val="baseline"/>
        <w:rPr>
          <w:ins w:id="26" w:author="vivo-Chenli" w:date="2023-11-03T17:17:00Z"/>
          <w:rFonts w:eastAsia="SimSun"/>
          <w:lang w:eastAsia="ja-JP"/>
        </w:rPr>
      </w:pPr>
      <w:ins w:id="27" w:author="vivo-Chenli" w:date="2023-11-03T17:17:00Z">
        <w:r w:rsidRPr="008A7FF1">
          <w:rPr>
            <w:rFonts w:eastAsia="SimSun"/>
            <w:lang w:eastAsia="ja-JP"/>
          </w:rPr>
          <w:t xml:space="preserve">For the purpose of MAC </w:t>
        </w:r>
        <w:r>
          <w:rPr>
            <w:rFonts w:eastAsia="SimSun"/>
            <w:lang w:eastAsia="ja-JP"/>
          </w:rPr>
          <w:t>delay</w:t>
        </w:r>
        <w:r w:rsidRPr="008A7FF1">
          <w:rPr>
            <w:rFonts w:eastAsia="SimSun"/>
            <w:lang w:eastAsia="ja-JP"/>
          </w:rPr>
          <w:t xml:space="preserve"> status reporting, the UE shall consider the following as </w:t>
        </w:r>
        <w:r>
          <w:rPr>
            <w:rFonts w:eastAsia="SimSun"/>
            <w:lang w:eastAsia="ja-JP"/>
          </w:rPr>
          <w:t xml:space="preserve">delay-critical </w:t>
        </w:r>
        <w:r w:rsidRPr="008A7FF1">
          <w:rPr>
            <w:rFonts w:eastAsia="SimSun"/>
            <w:lang w:eastAsia="ja-JP"/>
          </w:rPr>
          <w:t>RLC data volume</w:t>
        </w:r>
      </w:ins>
      <w:ins w:id="28" w:author="vivo-Chenli-After RAN2#124-R3" w:date="2023-11-30T09:21:00Z">
        <w:r w:rsidR="008C3015" w:rsidRPr="008C3015">
          <w:t xml:space="preserve"> </w:t>
        </w:r>
        <w:r w:rsidR="008C3015" w:rsidRPr="008C3015">
          <w:rPr>
            <w:rFonts w:eastAsia="SimSun"/>
            <w:lang w:eastAsia="ja-JP"/>
          </w:rPr>
          <w:t>regardless of discard indication from upper layer</w:t>
        </w:r>
      </w:ins>
      <w:ins w:id="29" w:author="vivo-Chenli" w:date="2023-11-03T17:17:00Z">
        <w:r w:rsidRPr="008A7FF1">
          <w:rPr>
            <w:rFonts w:eastAsia="SimSun"/>
            <w:lang w:eastAsia="ja-JP"/>
          </w:rPr>
          <w:t>:</w:t>
        </w:r>
      </w:ins>
    </w:p>
    <w:p w14:paraId="16720AFC" w14:textId="77777777" w:rsidR="004200A1" w:rsidRDefault="004200A1" w:rsidP="004200A1">
      <w:pPr>
        <w:overflowPunct w:val="0"/>
        <w:autoSpaceDE w:val="0"/>
        <w:autoSpaceDN w:val="0"/>
        <w:adjustRightInd w:val="0"/>
        <w:ind w:left="568" w:hanging="284"/>
        <w:textAlignment w:val="baseline"/>
        <w:rPr>
          <w:ins w:id="30" w:author="vivo-Chenli" w:date="2023-11-03T17:17:00Z"/>
        </w:rPr>
      </w:pPr>
      <w:ins w:id="31" w:author="vivo-Chenli" w:date="2023-11-03T17:17:00Z">
        <w:r>
          <w:t>-</w:t>
        </w:r>
        <w:r>
          <w:tab/>
          <w:t xml:space="preserve">delay-critical </w:t>
        </w:r>
        <w:r w:rsidRPr="008A7FF1">
          <w:rPr>
            <w:rFonts w:eastAsia="SimSun"/>
            <w:lang w:eastAsia="ja-JP"/>
          </w:rPr>
          <w:t xml:space="preserve">RLC SDUs and </w:t>
        </w:r>
        <w:r>
          <w:rPr>
            <w:rFonts w:eastAsia="SimSun"/>
            <w:lang w:eastAsia="ja-JP"/>
          </w:rPr>
          <w:t xml:space="preserve">delay-critical </w:t>
        </w:r>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2" w:author="vivo-Chenli-After RAN2#124" w:date="2023-11-22T09:00:00Z"/>
          <w:rFonts w:eastAsia="SimSun"/>
          <w:lang w:eastAsia="ja-JP"/>
        </w:rPr>
      </w:pPr>
      <w:ins w:id="33" w:author="vivo-Chenli" w:date="2023-11-03T17:17:00Z">
        <w:r>
          <w:t>-</w:t>
        </w:r>
        <w:r>
          <w:tab/>
        </w:r>
        <w:bookmarkStart w:id="34" w:name="OLE_LINK5"/>
        <w:r w:rsidRPr="008A7FF1">
          <w:rPr>
            <w:rFonts w:eastAsia="SimSun"/>
            <w:lang w:eastAsia="ja-JP"/>
          </w:rPr>
          <w:t>RLC data PDUs</w:t>
        </w:r>
        <w:r>
          <w:rPr>
            <w:rFonts w:eastAsia="SimSun"/>
            <w:lang w:eastAsia="ja-JP"/>
          </w:rPr>
          <w:t xml:space="preserve"> </w:t>
        </w:r>
      </w:ins>
      <w:ins w:id="35" w:author="Benoist (Nokia)" w:date="2023-11-25T09:15:00Z">
        <w:r w:rsidR="00CA33A0">
          <w:rPr>
            <w:rFonts w:eastAsia="SimSun"/>
            <w:lang w:eastAsia="ja-JP"/>
          </w:rPr>
          <w:t>pending</w:t>
        </w:r>
      </w:ins>
      <w:ins w:id="36" w:author="vivo-Chenli-After RAN2#124-R2" w:date="2023-11-29T15:13:00Z">
        <w:r w:rsidR="00A66562">
          <w:rPr>
            <w:rFonts w:eastAsia="SimSun"/>
            <w:lang w:eastAsia="ja-JP"/>
          </w:rPr>
          <w:t xml:space="preserve"> for</w:t>
        </w:r>
      </w:ins>
      <w:ins w:id="37" w:author="Benoist (Nokia)" w:date="2023-11-25T09:15:00Z">
        <w:r w:rsidR="00CA33A0">
          <w:rPr>
            <w:rFonts w:eastAsia="SimSun"/>
            <w:lang w:eastAsia="ja-JP"/>
          </w:rPr>
          <w:t xml:space="preserve"> initial transmission, and </w:t>
        </w:r>
      </w:ins>
      <w:ins w:id="38" w:author="vivo-Chenli" w:date="2023-11-03T17:17:00Z">
        <w:r>
          <w:rPr>
            <w:rFonts w:eastAsia="SimSun"/>
            <w:lang w:eastAsia="ja-JP"/>
          </w:rPr>
          <w:t>contain</w:t>
        </w:r>
      </w:ins>
      <w:ins w:id="39" w:author="Benoist (Nokia)" w:date="2023-11-25T09:12:00Z">
        <w:r w:rsidR="0007136C">
          <w:rPr>
            <w:rFonts w:eastAsia="SimSun"/>
            <w:lang w:eastAsia="ja-JP"/>
          </w:rPr>
          <w:t>ing</w:t>
        </w:r>
      </w:ins>
      <w:ins w:id="40" w:author="vivo-Chenli" w:date="2023-11-03T17:17:00Z">
        <w:r>
          <w:rPr>
            <w:rFonts w:eastAsia="SimSun"/>
            <w:lang w:eastAsia="ja-JP"/>
          </w:rPr>
          <w:t xml:space="preserve"> </w:t>
        </w:r>
      </w:ins>
      <w:ins w:id="41" w:author="Benoist (Nokia)" w:date="2023-11-25T09:21:00Z">
        <w:r w:rsidR="00CA33A0">
          <w:rPr>
            <w:rFonts w:eastAsia="SimSun"/>
            <w:lang w:eastAsia="ja-JP"/>
          </w:rPr>
          <w:t xml:space="preserve">a </w:t>
        </w:r>
      </w:ins>
      <w:ins w:id="42" w:author="vivo-Chenli" w:date="2023-11-03T17:17:00Z">
        <w:r>
          <w:rPr>
            <w:rFonts w:eastAsia="SimSun"/>
            <w:lang w:eastAsia="ja-JP"/>
          </w:rPr>
          <w:t>delay-critical RLC SDU</w:t>
        </w:r>
        <w:del w:id="43" w:author="Benoist (Nokia)" w:date="2023-11-25T09:20:00Z">
          <w:r w:rsidDel="00CA33A0">
            <w:rPr>
              <w:rFonts w:eastAsia="SimSun"/>
              <w:lang w:eastAsia="ja-JP"/>
            </w:rPr>
            <w:delText>s</w:delText>
          </w:r>
        </w:del>
      </w:ins>
      <w:ins w:id="44" w:author="vivo-Chenli-After RAN2#124" w:date="2023-11-22T09:34:00Z">
        <w:r w:rsidR="007E5F81">
          <w:rPr>
            <w:rFonts w:eastAsia="SimSun"/>
            <w:lang w:eastAsia="ja-JP"/>
          </w:rPr>
          <w:t xml:space="preserve"> or </w:t>
        </w:r>
      </w:ins>
      <w:ins w:id="45" w:author="Benoist (Nokia)" w:date="2023-11-25T09:21:00Z">
        <w:r w:rsidR="00CA33A0">
          <w:rPr>
            <w:rFonts w:eastAsia="SimSun"/>
            <w:lang w:eastAsia="ja-JP"/>
          </w:rPr>
          <w:t xml:space="preserve">a </w:t>
        </w:r>
      </w:ins>
      <w:ins w:id="46" w:author="vivo-Chenli-After RAN2#124" w:date="2023-11-22T10:41:00Z">
        <w:r w:rsidR="00A72E79">
          <w:rPr>
            <w:rFonts w:eastAsia="SimSun"/>
            <w:lang w:eastAsia="ja-JP"/>
          </w:rPr>
          <w:t xml:space="preserve">delay-critical </w:t>
        </w:r>
      </w:ins>
      <w:ins w:id="47" w:author="vivo-Chenli-After RAN2#124" w:date="2023-11-22T09:34:00Z">
        <w:r w:rsidR="007E5F81">
          <w:rPr>
            <w:rFonts w:eastAsia="SimSun"/>
            <w:lang w:eastAsia="ja-JP"/>
          </w:rPr>
          <w:t>RLC SDU segment</w:t>
        </w:r>
      </w:ins>
      <w:ins w:id="48" w:author="vivo-Chenli" w:date="2023-11-03T17:17:00Z">
        <w:r>
          <w:rPr>
            <w:rFonts w:eastAsia="SimSun"/>
            <w:lang w:eastAsia="ja-JP"/>
          </w:rPr>
          <w:t>;</w:t>
        </w:r>
      </w:ins>
      <w:bookmarkEnd w:id="34"/>
    </w:p>
    <w:p w14:paraId="69BED61F" w14:textId="17FBC5F7" w:rsidR="001A7ECB" w:rsidRPr="00BB1321" w:rsidRDefault="001A7ECB" w:rsidP="004200A1">
      <w:pPr>
        <w:overflowPunct w:val="0"/>
        <w:autoSpaceDE w:val="0"/>
        <w:autoSpaceDN w:val="0"/>
        <w:adjustRightInd w:val="0"/>
        <w:ind w:left="568" w:hanging="284"/>
        <w:textAlignment w:val="baseline"/>
        <w:rPr>
          <w:ins w:id="49" w:author="vivo-Chenli" w:date="2023-11-03T17:17:00Z"/>
        </w:rPr>
      </w:pPr>
      <w:ins w:id="50" w:author="vivo-Chenli-After RAN2#124" w:date="2023-11-22T09:00:00Z">
        <w:r>
          <w:t>-</w:t>
        </w:r>
        <w:r>
          <w:tab/>
        </w:r>
      </w:ins>
      <w:commentRangeStart w:id="51"/>
      <w:commentRangeStart w:id="52"/>
      <w:ins w:id="53" w:author="vivo-Chenli-After RAN2#124" w:date="2023-11-22T09:14:00Z">
        <w:r w:rsidR="002A6E60" w:rsidRPr="008A7FF1">
          <w:rPr>
            <w:rFonts w:eastAsia="SimSun"/>
            <w:lang w:eastAsia="ja-JP"/>
          </w:rPr>
          <w:t>RLC data PDUs</w:t>
        </w:r>
        <w:r w:rsidR="002A6E60">
          <w:rPr>
            <w:rFonts w:eastAsia="SimSun"/>
            <w:lang w:eastAsia="ja-JP"/>
          </w:rPr>
          <w:t xml:space="preserve"> </w:t>
        </w:r>
      </w:ins>
      <w:ins w:id="54" w:author="vivo-Chenli-After RAN2#124-R2" w:date="2023-11-29T15:12:00Z">
        <w:r w:rsidR="009F7CF1">
          <w:rPr>
            <w:rFonts w:eastAsia="SimSun"/>
            <w:lang w:eastAsia="ja-JP"/>
          </w:rPr>
          <w:t xml:space="preserve">that are </w:t>
        </w:r>
      </w:ins>
      <w:ins w:id="55" w:author="Benoist (Nokia)" w:date="2023-11-25T09:15:00Z">
        <w:r w:rsidR="00CA33A0">
          <w:rPr>
            <w:rFonts w:eastAsia="SimSun"/>
            <w:lang w:eastAsia="ja-JP"/>
          </w:rPr>
          <w:t>pending</w:t>
        </w:r>
      </w:ins>
      <w:ins w:id="56" w:author="vivo-Chenli-After RAN2#124-R2" w:date="2023-11-29T15:13:00Z">
        <w:r w:rsidR="009F7CF1">
          <w:rPr>
            <w:rFonts w:eastAsia="SimSun"/>
            <w:lang w:eastAsia="ja-JP"/>
          </w:rPr>
          <w:t xml:space="preserve"> </w:t>
        </w:r>
        <w:bookmarkStart w:id="57" w:name="_Hlk152180345"/>
        <w:r w:rsidR="009F7CF1">
          <w:rPr>
            <w:rFonts w:eastAsia="SimSun"/>
            <w:lang w:eastAsia="ja-JP"/>
          </w:rPr>
          <w:t>for</w:t>
        </w:r>
      </w:ins>
      <w:ins w:id="58" w:author="Benoist (Nokia)" w:date="2023-11-25T09:15:00Z">
        <w:r w:rsidR="00CA33A0">
          <w:rPr>
            <w:rFonts w:eastAsia="SimSun"/>
            <w:lang w:eastAsia="ja-JP"/>
          </w:rPr>
          <w:t xml:space="preserve"> </w:t>
        </w:r>
      </w:ins>
      <w:ins w:id="59" w:author="Benoist (Nokia)" w:date="2023-11-25T09:16:00Z">
        <w:r w:rsidR="00CA33A0">
          <w:rPr>
            <w:rFonts w:eastAsia="SimSun"/>
            <w:lang w:eastAsia="ja-JP"/>
          </w:rPr>
          <w:t>retransmissio</w:t>
        </w:r>
      </w:ins>
      <w:ins w:id="60" w:author="Benoist (Nokia)" w:date="2023-11-25T09:21:00Z">
        <w:r w:rsidR="00CA33A0">
          <w:rPr>
            <w:rFonts w:eastAsia="SimSun"/>
            <w:lang w:eastAsia="ja-JP"/>
          </w:rPr>
          <w:t>n</w:t>
        </w:r>
      </w:ins>
      <w:bookmarkEnd w:id="57"/>
      <w:ins w:id="61" w:author="vivo-Chenli-After RAN2#124-R" w:date="2023-11-28T10:14:00Z">
        <w:r w:rsidR="00982A36">
          <w:rPr>
            <w:rFonts w:eastAsia="SimSun"/>
            <w:lang w:eastAsia="ja-JP"/>
          </w:rPr>
          <w:t xml:space="preserve"> (RLC AM)</w:t>
        </w:r>
      </w:ins>
      <w:ins w:id="62" w:author="vivo-Chenli-After RAN2#124-R" w:date="2023-11-28T10:13:00Z">
        <w:del w:id="63" w:author="vivo-Chenli-After RAN2#124-R2" w:date="2023-11-29T15:13:00Z">
          <w:r w:rsidR="005D6AC8" w:rsidDel="00A96001">
            <w:rPr>
              <w:rFonts w:eastAsia="SimSun"/>
              <w:lang w:eastAsia="ja-JP"/>
            </w:rPr>
            <w:delText>,</w:delText>
          </w:r>
        </w:del>
      </w:ins>
      <w:ins w:id="64" w:author="Benoist (Nokia)" w:date="2023-11-25T09:16:00Z">
        <w:del w:id="65" w:author="vivo-Chenli-After RAN2#124-R2" w:date="2023-11-29T15:13:00Z">
          <w:r w:rsidR="00CA33A0" w:rsidDel="00A96001">
            <w:rPr>
              <w:rFonts w:eastAsia="SimSun"/>
              <w:lang w:eastAsia="ja-JP"/>
            </w:rPr>
            <w:delText xml:space="preserve"> and </w:delText>
          </w:r>
        </w:del>
      </w:ins>
      <w:ins w:id="66" w:author="vivo-Chenli-After RAN2#124" w:date="2023-11-22T09:14:00Z">
        <w:del w:id="67" w:author="vivo-Chenli-After RAN2#124-R2" w:date="2023-11-29T15:13:00Z">
          <w:r w:rsidR="002A6E60" w:rsidDel="00A96001">
            <w:rPr>
              <w:rFonts w:eastAsia="SimSun"/>
              <w:lang w:eastAsia="ja-JP"/>
            </w:rPr>
            <w:delText>contain</w:delText>
          </w:r>
        </w:del>
      </w:ins>
      <w:ins w:id="68" w:author="Benoist (Nokia)" w:date="2023-11-25T09:13:00Z">
        <w:del w:id="69" w:author="vivo-Chenli-After RAN2#124-R2" w:date="2023-11-29T15:13:00Z">
          <w:r w:rsidR="0007136C" w:rsidDel="00A96001">
            <w:rPr>
              <w:rFonts w:eastAsia="SimSun"/>
              <w:lang w:eastAsia="ja-JP"/>
            </w:rPr>
            <w:delText>ing</w:delText>
          </w:r>
        </w:del>
      </w:ins>
      <w:ins w:id="70" w:author="vivo-Chenli-After RAN2#124" w:date="2023-11-22T09:14:00Z">
        <w:del w:id="71" w:author="vivo-Chenli-After RAN2#124-R2" w:date="2023-11-29T15:13:00Z">
          <w:r w:rsidR="002A6E60" w:rsidDel="00A96001">
            <w:rPr>
              <w:rFonts w:eastAsia="SimSun"/>
              <w:lang w:eastAsia="ja-JP"/>
            </w:rPr>
            <w:delText xml:space="preserve"> </w:delText>
          </w:r>
        </w:del>
      </w:ins>
      <w:ins w:id="72" w:author="Benoist (Nokia)" w:date="2023-11-25T09:21:00Z">
        <w:del w:id="73" w:author="vivo-Chenli-After RAN2#124-R2" w:date="2023-11-29T15:13:00Z">
          <w:r w:rsidR="00CA33A0" w:rsidDel="00A96001">
            <w:rPr>
              <w:rFonts w:eastAsia="SimSun"/>
              <w:lang w:eastAsia="ja-JP"/>
            </w:rPr>
            <w:delText xml:space="preserve">a </w:delText>
          </w:r>
        </w:del>
      </w:ins>
      <w:ins w:id="74" w:author="vivo-Chenli-After RAN2#124" w:date="2023-11-22T09:14:00Z">
        <w:del w:id="75" w:author="vivo-Chenli-After RAN2#124-R2" w:date="2023-11-29T15:13:00Z">
          <w:r w:rsidR="002A6E60" w:rsidDel="00A96001">
            <w:rPr>
              <w:rFonts w:eastAsia="SimSun"/>
              <w:lang w:eastAsia="ja-JP"/>
            </w:rPr>
            <w:delText>delay-critical RLC SDUs</w:delText>
          </w:r>
        </w:del>
      </w:ins>
      <w:ins w:id="76" w:author="vivo-Chenli-After RAN2#124" w:date="2023-11-22T09:34:00Z">
        <w:del w:id="77" w:author="vivo-Chenli-After RAN2#124-R2" w:date="2023-11-29T15:13:00Z">
          <w:r w:rsidR="00F7097E" w:rsidDel="00A96001">
            <w:rPr>
              <w:rFonts w:eastAsia="SimSun"/>
              <w:lang w:eastAsia="ja-JP"/>
            </w:rPr>
            <w:delText xml:space="preserve"> or </w:delText>
          </w:r>
        </w:del>
      </w:ins>
      <w:ins w:id="78" w:author="Benoist (Nokia)" w:date="2023-11-25T09:21:00Z">
        <w:del w:id="79" w:author="vivo-Chenli-After RAN2#124-R2" w:date="2023-11-29T15:13:00Z">
          <w:r w:rsidR="00CA33A0" w:rsidDel="00A96001">
            <w:rPr>
              <w:rFonts w:eastAsia="SimSun"/>
              <w:lang w:eastAsia="ja-JP"/>
            </w:rPr>
            <w:delText xml:space="preserve">a </w:delText>
          </w:r>
        </w:del>
      </w:ins>
      <w:ins w:id="80" w:author="vivo-Chenli-After RAN2#124" w:date="2023-11-22T10:41:00Z">
        <w:del w:id="81" w:author="vivo-Chenli-After RAN2#124-R2" w:date="2023-11-29T15:13:00Z">
          <w:r w:rsidR="00A72E79" w:rsidDel="00A96001">
            <w:rPr>
              <w:rFonts w:eastAsia="SimSun"/>
              <w:lang w:eastAsia="ja-JP"/>
            </w:rPr>
            <w:delText xml:space="preserve">delay-critical </w:delText>
          </w:r>
        </w:del>
      </w:ins>
      <w:ins w:id="82" w:author="vivo-Chenli-After RAN2#124" w:date="2023-11-22T09:34:00Z">
        <w:del w:id="83" w:author="vivo-Chenli-After RAN2#124-R2" w:date="2023-11-29T15:13:00Z">
          <w:r w:rsidR="00F7097E" w:rsidDel="00A96001">
            <w:rPr>
              <w:rFonts w:eastAsia="SimSun"/>
              <w:lang w:eastAsia="ja-JP"/>
            </w:rPr>
            <w:delText>RLC SDU segment</w:delText>
          </w:r>
        </w:del>
      </w:ins>
      <w:ins w:id="84" w:author="vivo-Chenli-After RAN2#124" w:date="2023-11-22T10:48:00Z">
        <w:r w:rsidR="00111F03">
          <w:rPr>
            <w:rFonts w:eastAsia="SimSun"/>
            <w:lang w:eastAsia="ja-JP"/>
          </w:rPr>
          <w:t>.</w:t>
        </w:r>
      </w:ins>
      <w:commentRangeEnd w:id="51"/>
      <w:r w:rsidR="00C12E87">
        <w:rPr>
          <w:rStyle w:val="CommentReference"/>
        </w:rPr>
        <w:commentReference w:id="51"/>
      </w:r>
      <w:commentRangeEnd w:id="52"/>
      <w:r w:rsidR="000A2F3E">
        <w:rPr>
          <w:rStyle w:val="CommentReference"/>
        </w:rPr>
        <w:commentReference w:id="52"/>
      </w:r>
    </w:p>
    <w:p w14:paraId="408E71A3" w14:textId="7ABAFA15" w:rsidR="004200A1" w:rsidRPr="00F72DF4" w:rsidDel="009418AC" w:rsidRDefault="00453D76" w:rsidP="00711B23">
      <w:pPr>
        <w:pStyle w:val="NO"/>
        <w:overflowPunct w:val="0"/>
        <w:autoSpaceDE w:val="0"/>
        <w:autoSpaceDN w:val="0"/>
        <w:adjustRightInd w:val="0"/>
        <w:textAlignment w:val="baseline"/>
        <w:rPr>
          <w:ins w:id="86" w:author="vivo-Chenli" w:date="2023-11-03T17:17:00Z"/>
          <w:del w:id="87" w:author="vivo-Chenli-After RAN2#124-R3" w:date="2023-11-30T09:23:00Z"/>
          <w:rFonts w:eastAsia="SimSun"/>
          <w:lang w:eastAsia="zh-CN"/>
        </w:rPr>
      </w:pPr>
      <w:bookmarkStart w:id="88" w:name="_Hlk152179042"/>
      <w:commentRangeStart w:id="89"/>
      <w:commentRangeStart w:id="90"/>
      <w:commentRangeStart w:id="91"/>
      <w:commentRangeStart w:id="92"/>
      <w:ins w:id="93" w:author="vivo-Chenli-After RAN2#124" w:date="2023-11-22T10:46:00Z">
        <w:del w:id="94" w:author="vivo-Chenli-After RAN2#124-R3" w:date="2023-11-30T09:23:00Z">
          <w:r w:rsidRPr="00C17EB4" w:rsidDel="009418AC">
            <w:delText xml:space="preserve">NOTE </w:delText>
          </w:r>
          <w:r w:rsidR="002B6514" w:rsidDel="009418AC">
            <w:delText>X</w:delText>
          </w:r>
          <w:r w:rsidRPr="00C17EB4" w:rsidDel="009418AC">
            <w:delText>:</w:delText>
          </w:r>
          <w:r w:rsidRPr="00C17EB4" w:rsidDel="009418AC">
            <w:tab/>
          </w:r>
        </w:del>
      </w:ins>
      <w:ins w:id="95" w:author="Benoist (Nokia)" w:date="2023-11-25T09:22:00Z">
        <w:del w:id="96" w:author="vivo-Chenli-After RAN2#124-R3" w:date="2023-11-30T09:23:00Z">
          <w:r w:rsidR="00CA33A0" w:rsidDel="009418AC">
            <w:delText xml:space="preserve">Any </w:delText>
          </w:r>
        </w:del>
      </w:ins>
      <w:ins w:id="97" w:author="vivo-Chenli-After RAN2#124" w:date="2023-11-22T09:49:00Z">
        <w:del w:id="98" w:author="vivo-Chenli-After RAN2#124-R3" w:date="2023-11-30T09:23:00Z">
          <w:r w:rsidR="00194678" w:rsidRPr="008A7FF1" w:rsidDel="009418AC">
            <w:rPr>
              <w:rFonts w:eastAsia="SimSun"/>
              <w:lang w:eastAsia="ja-JP"/>
            </w:rPr>
            <w:delText>RLC data PDU</w:delText>
          </w:r>
          <w:r w:rsidR="00194678" w:rsidDel="009418AC">
            <w:rPr>
              <w:rFonts w:eastAsia="SimSun"/>
              <w:lang w:eastAsia="ja-JP"/>
            </w:rPr>
            <w:delText xml:space="preserve"> contain</w:delText>
          </w:r>
        </w:del>
      </w:ins>
      <w:ins w:id="99" w:author="Benoist (Nokia)" w:date="2023-11-25T09:22:00Z">
        <w:del w:id="100" w:author="vivo-Chenli-After RAN2#124-R3" w:date="2023-11-30T09:23:00Z">
          <w:r w:rsidR="00CA33A0" w:rsidDel="009418AC">
            <w:rPr>
              <w:rFonts w:eastAsia="SimSun"/>
              <w:lang w:eastAsia="ja-JP"/>
            </w:rPr>
            <w:delText>ing</w:delText>
          </w:r>
        </w:del>
      </w:ins>
      <w:ins w:id="101" w:author="vivo-Chenli-After RAN2#124" w:date="2023-11-22T09:49:00Z">
        <w:del w:id="102" w:author="vivo-Chenli-After RAN2#124-R3" w:date="2023-11-30T09:23:00Z">
          <w:r w:rsidR="00194678" w:rsidDel="009418AC">
            <w:rPr>
              <w:rFonts w:eastAsia="SimSun"/>
              <w:lang w:eastAsia="ja-JP"/>
            </w:rPr>
            <w:delText xml:space="preserve"> </w:delText>
          </w:r>
        </w:del>
      </w:ins>
      <w:ins w:id="103" w:author="Benoist (Nokia)" w:date="2023-11-25T09:22:00Z">
        <w:del w:id="104" w:author="vivo-Chenli-After RAN2#124-R3" w:date="2023-11-30T09:23:00Z">
          <w:r w:rsidR="00CA33A0" w:rsidDel="009418AC">
            <w:rPr>
              <w:rFonts w:eastAsia="SimSun"/>
              <w:lang w:eastAsia="ja-JP"/>
            </w:rPr>
            <w:delText xml:space="preserve">a </w:delText>
          </w:r>
        </w:del>
      </w:ins>
      <w:ins w:id="105" w:author="vivo-Chenli-After RAN2#124" w:date="2023-11-22T10:41:00Z">
        <w:del w:id="106" w:author="vivo-Chenli-After RAN2#124-R3" w:date="2023-11-30T09:23:00Z">
          <w:r w:rsidR="00A72E79" w:rsidDel="009418AC">
            <w:rPr>
              <w:rFonts w:eastAsia="SimSun"/>
              <w:lang w:eastAsia="ja-JP"/>
            </w:rPr>
            <w:delText>delay-critical</w:delText>
          </w:r>
          <w:commentRangeStart w:id="107"/>
          <w:r w:rsidR="00A72E79" w:rsidDel="009418AC">
            <w:rPr>
              <w:rFonts w:eastAsia="SimSun"/>
              <w:lang w:eastAsia="ja-JP"/>
            </w:rPr>
            <w:delText xml:space="preserve"> </w:delText>
          </w:r>
        </w:del>
      </w:ins>
      <w:ins w:id="108" w:author="vivo-Chenli-After RAN2#124" w:date="2023-11-22T10:32:00Z">
        <w:del w:id="109" w:author="vivo-Chenli-After RAN2#124-R3" w:date="2023-11-30T09:23:00Z">
          <w:r w:rsidR="007C045C" w:rsidDel="009418AC">
            <w:rPr>
              <w:rFonts w:eastAsia="SimSun"/>
              <w:lang w:eastAsia="ja-JP"/>
            </w:rPr>
            <w:delText>RLC SDU</w:delText>
          </w:r>
        </w:del>
      </w:ins>
      <w:commentRangeEnd w:id="107"/>
      <w:ins w:id="110" w:author="vivo-Chenli-After RAN2#124" w:date="2023-11-22T10:43:00Z">
        <w:del w:id="111" w:author="vivo-Chenli-After RAN2#124-R3" w:date="2023-11-30T09:23:00Z">
          <w:r w:rsidR="00A72E79" w:rsidDel="009418AC">
            <w:rPr>
              <w:rStyle w:val="CommentReference"/>
            </w:rPr>
            <w:commentReference w:id="107"/>
          </w:r>
        </w:del>
      </w:ins>
      <w:ins w:id="113" w:author="vivo-Chenli-After RAN2#124" w:date="2023-11-22T10:32:00Z">
        <w:del w:id="114" w:author="vivo-Chenli-After RAN2#124-R3" w:date="2023-11-30T09:23:00Z">
          <w:r w:rsidR="007C045C" w:rsidDel="009418AC">
            <w:rPr>
              <w:rFonts w:eastAsia="SimSun"/>
              <w:lang w:eastAsia="ja-JP"/>
            </w:rPr>
            <w:delText xml:space="preserve"> or </w:delText>
          </w:r>
        </w:del>
      </w:ins>
      <w:ins w:id="115" w:author="Benoist (Nokia)" w:date="2023-11-25T09:22:00Z">
        <w:del w:id="116" w:author="vivo-Chenli-After RAN2#124-R3" w:date="2023-11-30T09:23:00Z">
          <w:r w:rsidR="00CA33A0" w:rsidDel="009418AC">
            <w:rPr>
              <w:rFonts w:eastAsia="SimSun"/>
              <w:lang w:eastAsia="ja-JP"/>
            </w:rPr>
            <w:delText xml:space="preserve">a </w:delText>
          </w:r>
        </w:del>
      </w:ins>
      <w:ins w:id="117" w:author="vivo-Chenli-After RAN2#124" w:date="2023-11-22T10:09:00Z">
        <w:del w:id="118" w:author="vivo-Chenli-After RAN2#124-R3" w:date="2023-11-30T09:23:00Z">
          <w:r w:rsidR="00EC3151" w:rsidDel="009418AC">
            <w:rPr>
              <w:rFonts w:eastAsia="SimSun"/>
              <w:lang w:eastAsia="ja-JP"/>
            </w:rPr>
            <w:delText xml:space="preserve">segment of </w:delText>
          </w:r>
        </w:del>
      </w:ins>
      <w:ins w:id="119" w:author="Benoist (Nokia)" w:date="2023-11-25T09:23:00Z">
        <w:del w:id="120" w:author="vivo-Chenli-After RAN2#124-R3" w:date="2023-11-30T09:23:00Z">
          <w:r w:rsidR="00CA33A0" w:rsidDel="009418AC">
            <w:rPr>
              <w:rFonts w:eastAsia="SimSun"/>
              <w:lang w:eastAsia="ja-JP"/>
            </w:rPr>
            <w:delText xml:space="preserve">a </w:delText>
          </w:r>
        </w:del>
      </w:ins>
      <w:ins w:id="121" w:author="vivo-Chenli-After RAN2#124" w:date="2023-11-22T10:41:00Z">
        <w:del w:id="122" w:author="vivo-Chenli-After RAN2#124-R3" w:date="2023-11-30T09:23:00Z">
          <w:r w:rsidR="00A72E79" w:rsidDel="009418AC">
            <w:rPr>
              <w:rFonts w:eastAsia="SimSun"/>
              <w:lang w:eastAsia="ja-JP"/>
            </w:rPr>
            <w:delText>delay-critical</w:delText>
          </w:r>
          <w:r w:rsidR="00A72E79" w:rsidDel="009418AC">
            <w:rPr>
              <w:rFonts w:eastAsia="SimSun"/>
              <w:lang w:eastAsia="zh-CN"/>
            </w:rPr>
            <w:delText xml:space="preserve"> </w:delText>
          </w:r>
        </w:del>
      </w:ins>
      <w:ins w:id="123" w:author="vivo-Chenli-After RAN2#124" w:date="2023-11-22T09:50:00Z">
        <w:del w:id="124" w:author="vivo-Chenli-After RAN2#124-R3" w:date="2023-11-30T09:23:00Z">
          <w:r w:rsidR="00194678" w:rsidDel="009418AC">
            <w:rPr>
              <w:rFonts w:eastAsia="SimSun"/>
              <w:lang w:eastAsia="zh-CN"/>
            </w:rPr>
            <w:delText>RLC SDU</w:delText>
          </w:r>
        </w:del>
      </w:ins>
      <w:ins w:id="125" w:author="vivo-Chenli-After RAN2#124" w:date="2023-11-22T10:36:00Z">
        <w:del w:id="126" w:author="vivo-Chenli-After RAN2#124-R3" w:date="2023-11-30T09:23:00Z">
          <w:r w:rsidR="00315D4B" w:rsidDel="009418AC">
            <w:rPr>
              <w:rFonts w:eastAsia="SimSun"/>
              <w:lang w:eastAsia="zh-CN"/>
            </w:rPr>
            <w:delText xml:space="preserve"> should be </w:delText>
          </w:r>
        </w:del>
      </w:ins>
      <w:ins w:id="127" w:author="vivo-Chenli-After RAN2#124" w:date="2023-11-22T10:48:00Z">
        <w:del w:id="128" w:author="vivo-Chenli-After RAN2#124-R3" w:date="2023-11-30T09:23:00Z">
          <w:r w:rsidR="005534D5" w:rsidDel="009418AC">
            <w:rPr>
              <w:rFonts w:eastAsia="SimSun"/>
              <w:lang w:eastAsia="zh-CN"/>
            </w:rPr>
            <w:delText>considered</w:delText>
          </w:r>
        </w:del>
      </w:ins>
      <w:ins w:id="129" w:author="vivo-Chenli-After RAN2#124" w:date="2023-11-22T10:37:00Z">
        <w:del w:id="130" w:author="vivo-Chenli-After RAN2#124-R3" w:date="2023-11-30T09:23:00Z">
          <w:r w:rsidR="00997907" w:rsidDel="009418AC">
            <w:rPr>
              <w:rFonts w:eastAsia="SimSun"/>
              <w:lang w:eastAsia="zh-CN"/>
            </w:rPr>
            <w:delText xml:space="preserve"> as </w:delText>
          </w:r>
        </w:del>
      </w:ins>
      <w:ins w:id="131" w:author="vivo-Chenli-After RAN2#124" w:date="2023-11-22T10:38:00Z">
        <w:del w:id="132" w:author="vivo-Chenli-After RAN2#124-R3" w:date="2023-11-30T09:23:00Z">
          <w:r w:rsidR="00B061CC" w:rsidDel="009418AC">
            <w:rPr>
              <w:rFonts w:eastAsia="SimSun"/>
              <w:lang w:eastAsia="ja-JP"/>
            </w:rPr>
            <w:delText xml:space="preserve">delay-critical </w:delText>
          </w:r>
          <w:r w:rsidR="00B061CC" w:rsidRPr="008A7FF1" w:rsidDel="009418AC">
            <w:rPr>
              <w:rFonts w:eastAsia="SimSun"/>
              <w:lang w:eastAsia="ja-JP"/>
            </w:rPr>
            <w:delText>RLC data volume</w:delText>
          </w:r>
        </w:del>
      </w:ins>
      <w:ins w:id="133" w:author="Benoist (Nokia)" w:date="2023-11-25T09:24:00Z">
        <w:del w:id="134" w:author="vivo-Chenli-After RAN2#124-R3" w:date="2023-11-30T09:23:00Z">
          <w:r w:rsidR="00CA33A0" w:rsidDel="009418AC">
            <w:rPr>
              <w:rFonts w:eastAsia="SimSun"/>
              <w:lang w:eastAsia="ja-JP"/>
            </w:rPr>
            <w:delText xml:space="preserve"> as long as it has not been </w:delText>
          </w:r>
          <w:commentRangeStart w:id="135"/>
          <w:commentRangeStart w:id="136"/>
          <w:commentRangeStart w:id="137"/>
          <w:commentRangeStart w:id="138"/>
          <w:commentRangeStart w:id="139"/>
          <w:commentRangeStart w:id="140"/>
          <w:commentRangeStart w:id="141"/>
          <w:commentRangeStart w:id="142"/>
          <w:commentRangeStart w:id="143"/>
          <w:commentRangeStart w:id="144"/>
          <w:commentRangeStart w:id="145"/>
          <w:r w:rsidR="00CA33A0" w:rsidDel="009418AC">
            <w:rPr>
              <w:rFonts w:eastAsia="SimSun"/>
              <w:lang w:eastAsia="ja-JP"/>
            </w:rPr>
            <w:delText>discarded</w:delText>
          </w:r>
        </w:del>
      </w:ins>
      <w:commentRangeEnd w:id="135"/>
      <w:del w:id="146" w:author="vivo-Chenli-After RAN2#124-R3" w:date="2023-11-30T09:23:00Z">
        <w:r w:rsidR="00452D8C" w:rsidDel="009418AC">
          <w:rPr>
            <w:rStyle w:val="CommentReference"/>
          </w:rPr>
          <w:commentReference w:id="135"/>
        </w:r>
        <w:commentRangeEnd w:id="136"/>
        <w:r w:rsidR="004B1D3E" w:rsidDel="009418AC">
          <w:rPr>
            <w:rStyle w:val="CommentReference"/>
          </w:rPr>
          <w:commentReference w:id="136"/>
        </w:r>
        <w:commentRangeEnd w:id="137"/>
        <w:r w:rsidR="00CE132A" w:rsidDel="009418AC">
          <w:rPr>
            <w:rStyle w:val="CommentReference"/>
          </w:rPr>
          <w:commentReference w:id="137"/>
        </w:r>
        <w:commentRangeEnd w:id="138"/>
        <w:r w:rsidR="00F94967" w:rsidDel="009418AC">
          <w:rPr>
            <w:rStyle w:val="CommentReference"/>
          </w:rPr>
          <w:commentReference w:id="138"/>
        </w:r>
        <w:commentRangeEnd w:id="139"/>
        <w:r w:rsidR="00524730" w:rsidDel="009418AC">
          <w:rPr>
            <w:rStyle w:val="CommentReference"/>
          </w:rPr>
          <w:commentReference w:id="139"/>
        </w:r>
        <w:commentRangeEnd w:id="140"/>
        <w:r w:rsidR="00343AD9" w:rsidDel="009418AC">
          <w:rPr>
            <w:rStyle w:val="CommentReference"/>
          </w:rPr>
          <w:commentReference w:id="140"/>
        </w:r>
        <w:commentRangeEnd w:id="141"/>
        <w:r w:rsidR="002C6CE7" w:rsidDel="009418AC">
          <w:rPr>
            <w:rStyle w:val="CommentReference"/>
          </w:rPr>
          <w:commentReference w:id="141"/>
        </w:r>
        <w:commentRangeEnd w:id="142"/>
        <w:r w:rsidR="00FA1671" w:rsidDel="009418AC">
          <w:rPr>
            <w:rStyle w:val="CommentReference"/>
          </w:rPr>
          <w:commentReference w:id="142"/>
        </w:r>
        <w:commentRangeEnd w:id="143"/>
        <w:r w:rsidR="000C5BAE" w:rsidDel="009418AC">
          <w:rPr>
            <w:rStyle w:val="CommentReference"/>
          </w:rPr>
          <w:commentReference w:id="143"/>
        </w:r>
      </w:del>
      <w:commentRangeEnd w:id="144"/>
      <w:r w:rsidR="00B36CF1">
        <w:rPr>
          <w:rStyle w:val="CommentReference"/>
        </w:rPr>
        <w:commentReference w:id="144"/>
      </w:r>
      <w:commentRangeEnd w:id="145"/>
      <w:r w:rsidR="00BE0E21">
        <w:rPr>
          <w:rStyle w:val="CommentReference"/>
        </w:rPr>
        <w:commentReference w:id="145"/>
      </w:r>
      <w:ins w:id="152" w:author="vivo-Chenli-After RAN2#124" w:date="2023-11-22T09:50:00Z">
        <w:del w:id="153" w:author="vivo-Chenli-After RAN2#124-R3" w:date="2023-11-30T09:23:00Z">
          <w:r w:rsidR="00E1134C" w:rsidDel="009418AC">
            <w:rPr>
              <w:rFonts w:eastAsia="SimSun"/>
              <w:lang w:eastAsia="zh-CN"/>
            </w:rPr>
            <w:delText>.</w:delText>
          </w:r>
        </w:del>
      </w:ins>
      <w:commentRangeEnd w:id="89"/>
      <w:del w:id="154" w:author="vivo-Chenli-After RAN2#124-R3" w:date="2023-11-30T09:23:00Z">
        <w:r w:rsidR="00CF5E3E" w:rsidDel="009418AC">
          <w:rPr>
            <w:rStyle w:val="CommentReference"/>
          </w:rPr>
          <w:commentReference w:id="89"/>
        </w:r>
        <w:commentRangeEnd w:id="90"/>
        <w:r w:rsidR="00FD5316" w:rsidDel="009418AC">
          <w:rPr>
            <w:rStyle w:val="CommentReference"/>
          </w:rPr>
          <w:commentReference w:id="90"/>
        </w:r>
        <w:commentRangeEnd w:id="91"/>
        <w:r w:rsidR="008C56F4" w:rsidDel="009418AC">
          <w:rPr>
            <w:rStyle w:val="CommentReference"/>
          </w:rPr>
          <w:commentReference w:id="91"/>
        </w:r>
        <w:commentRangeEnd w:id="92"/>
        <w:r w:rsidR="00B039D3" w:rsidDel="009418AC">
          <w:rPr>
            <w:rStyle w:val="CommentReference"/>
          </w:rPr>
          <w:commentReference w:id="92"/>
        </w:r>
      </w:del>
    </w:p>
    <w:bookmarkEnd w:id="88"/>
    <w:p w14:paraId="33AA52A2" w14:textId="78BCFCDB" w:rsidR="004200A1" w:rsidRPr="00E623B1" w:rsidDel="00E76404" w:rsidRDefault="004200A1" w:rsidP="004200A1">
      <w:pPr>
        <w:pStyle w:val="EditorsNote"/>
        <w:jc w:val="both"/>
        <w:rPr>
          <w:ins w:id="159" w:author="vivo-Chenli" w:date="2023-11-03T17:17:00Z"/>
          <w:del w:id="160" w:author="vivo-Chenli-After RAN2#124" w:date="2023-11-22T09:35:00Z"/>
        </w:rPr>
      </w:pPr>
      <w:ins w:id="161" w:author="vivo-Chenli" w:date="2023-11-03T17:17:00Z">
        <w:del w:id="162"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63" w:author="vivo-Chenli" w:date="2023-11-03T17:17:00Z"/>
          <w:del w:id="164" w:author="vivo-Chenli-After RAN2#124" w:date="2023-11-22T09:35:00Z"/>
        </w:rPr>
      </w:pPr>
      <w:ins w:id="165" w:author="vivo-Chenli" w:date="2023-11-03T17:17:00Z">
        <w:del w:id="166"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67" w:author="vivo-Chenli" w:date="2023-11-03T17:17:00Z"/>
          <w:del w:id="168" w:author="vivo-Chenli-After RAN2#124" w:date="2023-11-22T09:51:00Z"/>
          <w:rFonts w:eastAsia="SimSun"/>
          <w:lang w:eastAsia="ja-JP"/>
        </w:rPr>
      </w:pPr>
      <w:ins w:id="169" w:author="vivo-Chenli" w:date="2023-11-03T17:17:00Z">
        <w:del w:id="170"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SimSun"/>
              <w:lang w:eastAsia="ja-JP"/>
            </w:rPr>
            <w:delText xml:space="preserve"> </w:delText>
          </w:r>
          <w:r w:rsidDel="00E47677">
            <w:rPr>
              <w:rFonts w:eastAsia="SimSun"/>
              <w:lang w:eastAsia="ja-JP"/>
            </w:rPr>
            <w:delText>above</w:delText>
          </w:r>
          <w:r w:rsidDel="00E47677">
            <w:delText xml:space="preserve"> case</w:delText>
          </w:r>
          <w:r w:rsidRPr="000168ED" w:rsidDel="00E47677">
            <w:rPr>
              <w:rFonts w:eastAsia="SimSun"/>
              <w:i/>
              <w:iCs/>
              <w:lang w:eastAsia="ja-JP"/>
            </w:rPr>
            <w:delText xml:space="preserve"> </w:delText>
          </w:r>
          <w:r w:rsidDel="00E47677">
            <w:rPr>
              <w:rFonts w:eastAsia="SimSun"/>
              <w:lang w:eastAsia="ja-JP"/>
            </w:rPr>
            <w:delText xml:space="preserve">that </w:delText>
          </w:r>
          <w:r w:rsidRPr="00891CDA" w:rsidDel="00E47677">
            <w:rPr>
              <w:rFonts w:eastAsia="SimSun"/>
              <w:i/>
              <w:iCs/>
              <w:lang w:eastAsia="ja-JP"/>
            </w:rPr>
            <w:delText>discardTimer</w:delText>
          </w:r>
          <w:r w:rsidRPr="00891CDA" w:rsidDel="00E47677">
            <w:rPr>
              <w:rFonts w:eastAsia="SimSun"/>
              <w:lang w:eastAsia="ja-JP"/>
            </w:rPr>
            <w:delText xml:space="preserve"> </w:delText>
          </w:r>
          <w:r w:rsidDel="00E47677">
            <w:rPr>
              <w:rFonts w:eastAsia="SimSun"/>
              <w:lang w:eastAsia="ja-JP"/>
            </w:rPr>
            <w:delText>value is less than a threshold.</w:delText>
          </w:r>
        </w:del>
      </w:ins>
    </w:p>
    <w:p w14:paraId="1B0BDC06" w14:textId="2A76E8C3" w:rsidR="004200A1" w:rsidDel="00911404" w:rsidRDefault="004200A1" w:rsidP="004200A1">
      <w:pPr>
        <w:pStyle w:val="EditorsNote"/>
        <w:rPr>
          <w:ins w:id="171" w:author="vivo-Chenli" w:date="2023-11-03T17:17:00Z"/>
          <w:del w:id="172" w:author="vivo-Chenli-After RAN2#124" w:date="2023-11-22T09:35:00Z"/>
        </w:rPr>
      </w:pPr>
      <w:ins w:id="173" w:author="vivo-Chenli" w:date="2023-11-03T17:17:00Z">
        <w:del w:id="174"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StatusProhibit</w:t>
      </w:r>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ins w:id="175" w:author="vivo-Chenli-After RAN2#124" w:date="2023-11-21T18:50:00Z">
        <w:r w:rsidR="00F700FF">
          <w:rPr>
            <w:rFonts w:eastAsia="SimSun"/>
            <w:lang w:eastAsia="ja-JP"/>
          </w:rPr>
          <w:t xml:space="preserve"> for </w:t>
        </w:r>
        <w:r w:rsidR="008E3F0C" w:rsidRPr="008A7FF1">
          <w:rPr>
            <w:rFonts w:eastAsia="SimSun"/>
            <w:lang w:eastAsia="ja-JP"/>
          </w:rPr>
          <w:t>MAC buffer status reporting</w:t>
        </w:r>
        <w:r w:rsidR="008E3F0C">
          <w:rPr>
            <w:rFonts w:eastAsia="SimSun"/>
            <w:lang w:eastAsia="ja-JP"/>
          </w:rPr>
          <w:t xml:space="preserve"> </w:t>
        </w:r>
        <w:r w:rsidR="00F700FF">
          <w:rPr>
            <w:rFonts w:eastAsia="SimSun"/>
            <w:lang w:eastAsia="ja-JP"/>
          </w:rPr>
          <w:t xml:space="preserve">and </w:t>
        </w:r>
      </w:ins>
      <w:ins w:id="176" w:author="vivo-Chenli-After RAN2#124-R" w:date="2023-11-28T10:26:00Z">
        <w:r w:rsidR="00BC13CB">
          <w:rPr>
            <w:rFonts w:eastAsia="SimSun"/>
            <w:lang w:eastAsia="ja-JP"/>
          </w:rPr>
          <w:t xml:space="preserve">as part of delay-critical RLC data volume for </w:t>
        </w:r>
      </w:ins>
      <w:ins w:id="177" w:author="vivo-Chenli-After RAN2#124" w:date="2023-11-21T18:50:00Z">
        <w:r w:rsidR="008E3F0C" w:rsidRPr="008A7FF1">
          <w:rPr>
            <w:rFonts w:eastAsia="SimSun"/>
            <w:lang w:eastAsia="ja-JP"/>
          </w:rPr>
          <w:t xml:space="preserve">MAC </w:t>
        </w:r>
        <w:r w:rsidR="008E3F0C">
          <w:rPr>
            <w:rFonts w:eastAsia="SimSun"/>
            <w:lang w:eastAsia="ja-JP"/>
          </w:rPr>
          <w:t>delay</w:t>
        </w:r>
        <w:r w:rsidR="008E3F0C" w:rsidRPr="008A7FF1">
          <w:rPr>
            <w:rFonts w:eastAsia="SimSun"/>
            <w:lang w:eastAsia="ja-JP"/>
          </w:rPr>
          <w:t xml:space="preserve"> status reporting</w:t>
        </w:r>
      </w:ins>
      <w:r w:rsidRPr="008A7FF1">
        <w:rPr>
          <w:rFonts w:eastAsia="SimSun"/>
          <w:lang w:eastAsia="ja-JP"/>
        </w:rPr>
        <w:t>.</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Support single delay information per LCG as baseline for Rel-18 DSR.  The remaining time (the shortest remaining time in the LCG) will be explicitly repo rted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The PDU (s) stored in RLC with discardTimer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LGE-SeungJune2" w:date="2023-11-29T12:02:00Z" w:initials="SJYI">
    <w:p w14:paraId="1D65B3AB" w14:textId="3C452058" w:rsidR="00C12E87" w:rsidRDefault="00C12E87">
      <w:pPr>
        <w:pStyle w:val="CommentText"/>
        <w:rPr>
          <w:lang w:eastAsia="ko-KR"/>
        </w:rPr>
      </w:pPr>
      <w:r>
        <w:rPr>
          <w:rStyle w:val="CommentReference"/>
        </w:rPr>
        <w:annotationRef/>
      </w:r>
      <w:bookmarkStart w:id="85" w:name="_Hlk152178070"/>
      <w:r>
        <w:rPr>
          <w:rFonts w:hint="eastAsia"/>
          <w:lang w:eastAsia="ko-KR"/>
        </w:rPr>
        <w:t xml:space="preserve">I just noticed that this bullet is different from the agreement. </w:t>
      </w:r>
      <w:r>
        <w:rPr>
          <w:lang w:eastAsia="ko-KR"/>
        </w:rPr>
        <w:t>The agreement is to consider all RLC data PDUs pending retransmission as delay-critical RLC data volume, because retransmission is prioritized over initial transmission. Thus, this bullet should be changed to the same bullet as in BSR, i.e. “</w:t>
      </w:r>
      <w:r w:rsidRPr="008A7FF1">
        <w:rPr>
          <w:rFonts w:eastAsia="SimSun"/>
          <w:lang w:eastAsia="ja-JP"/>
        </w:rPr>
        <w:t>RLC data PDUs that are pending for retransmission (RLC AM)</w:t>
      </w:r>
      <w:r>
        <w:rPr>
          <w:lang w:eastAsia="ko-KR"/>
        </w:rPr>
        <w:t>”.</w:t>
      </w:r>
    </w:p>
    <w:bookmarkEnd w:id="85"/>
  </w:comment>
  <w:comment w:id="52" w:author="vivo-Chenli-After RAN2#124-R2" w:date="2023-11-29T15:13:00Z" w:initials="v">
    <w:p w14:paraId="1DE4FE68" w14:textId="5BD92296" w:rsidR="000A2F3E" w:rsidRPr="000A2F3E" w:rsidRDefault="000A2F3E">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t is correct. Thanks. Updated. </w:t>
      </w:r>
    </w:p>
  </w:comment>
  <w:comment w:id="107" w:author="vivo-Chenli-After RAN2#124" w:date="2023-11-22T10:43:00Z" w:initials="v">
    <w:p w14:paraId="2C4C18F8" w14:textId="6EC435A6" w:rsidR="00A72E79" w:rsidRDefault="00A72E79">
      <w:pPr>
        <w:pStyle w:val="CommentText"/>
        <w:rPr>
          <w:rFonts w:eastAsiaTheme="minorEastAsia"/>
          <w:lang w:eastAsia="zh-CN"/>
        </w:rPr>
      </w:pPr>
      <w:bookmarkStart w:id="112" w:name="_Hlk152178710"/>
      <w:r>
        <w:rPr>
          <w:rFonts w:eastAsiaTheme="minorEastAsia"/>
          <w:lang w:eastAsia="zh-CN"/>
        </w:rPr>
        <w:t xml:space="preserve">Bot </w:t>
      </w:r>
      <w:r>
        <w:rPr>
          <w:rStyle w:val="CommentReferenc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CommentText"/>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CommentText"/>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12"/>
    </w:p>
  </w:comment>
  <w:comment w:id="135" w:author="LGE-SeungJune" w:date="2023-11-27T16:12:00Z" w:initials="SJYI">
    <w:p w14:paraId="5872BC63" w14:textId="3309A82F" w:rsidR="00452D8C" w:rsidRDefault="00452D8C">
      <w:pPr>
        <w:pStyle w:val="CommentText"/>
        <w:rPr>
          <w:lang w:eastAsia="ko-KR"/>
        </w:rPr>
      </w:pPr>
      <w:r>
        <w:rPr>
          <w:rStyle w:val="CommentReference"/>
        </w:rPr>
        <w:annotationRef/>
      </w:r>
      <w:r>
        <w:rPr>
          <w:rFonts w:hint="eastAsia"/>
          <w:lang w:eastAsia="ko-KR"/>
        </w:rPr>
        <w:t>T</w:t>
      </w:r>
      <w:r>
        <w:rPr>
          <w:lang w:eastAsia="ko-KR"/>
        </w:rPr>
        <w:t>he need for the NOTE X is not clear. I think the bullets above the NOTE X give sufficient information.</w:t>
      </w:r>
    </w:p>
  </w:comment>
  <w:comment w:id="136" w:author="vivo-Chenli-After RAN2#124-R" w:date="2023-11-28T10:31:00Z" w:initials="v">
    <w:p w14:paraId="75B904DA" w14:textId="2BBB1EC9" w:rsidR="004B1D3E" w:rsidRPr="004B1D3E" w:rsidRDefault="004B1D3E">
      <w:pPr>
        <w:pStyle w:val="CommentText"/>
        <w:rPr>
          <w:rFonts w:eastAsiaTheme="minorEastAsia"/>
          <w:lang w:eastAsia="zh-CN"/>
        </w:rPr>
      </w:pPr>
      <w:r>
        <w:rPr>
          <w:rStyle w:val="CommentReference"/>
        </w:rPr>
        <w:annotationRef/>
      </w:r>
      <w:bookmarkStart w:id="147" w:name="_Hlk152178847"/>
      <w:r>
        <w:rPr>
          <w:rFonts w:eastAsiaTheme="minorEastAsia" w:hint="eastAsia"/>
          <w:lang w:eastAsia="zh-CN"/>
        </w:rPr>
        <w:t>T</w:t>
      </w:r>
      <w:r>
        <w:rPr>
          <w:rFonts w:eastAsiaTheme="minorEastAsia"/>
          <w:lang w:eastAsia="zh-CN"/>
        </w:rPr>
        <w:t>he intention for the note is to capture the case “</w:t>
      </w:r>
      <w:r>
        <w:rPr>
          <w:lang w:eastAsia="zh-CN"/>
        </w:rPr>
        <w:t>The PDU (s) stored in RLC with discardTimer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47"/>
    </w:p>
  </w:comment>
  <w:comment w:id="137" w:author="HW-Cristina QIANG" w:date="2023-11-28T18:57:00Z" w:initials="Cr">
    <w:p w14:paraId="5F640B26" w14:textId="52A3081D" w:rsidR="00CE132A" w:rsidRPr="00CE132A" w:rsidRDefault="00CE132A">
      <w:pPr>
        <w:pStyle w:val="CommentText"/>
      </w:pPr>
      <w:r>
        <w:rPr>
          <w:rStyle w:val="CommentReference"/>
        </w:rPr>
        <w:annotationRef/>
      </w:r>
      <w:bookmarkStart w:id="148" w:name="_Hlk152178919"/>
      <w:r>
        <w:t>We think it is necessary to have this note. Othersiw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48"/>
    </w:p>
  </w:comment>
  <w:comment w:id="138" w:author="CATT" w:date="2023-11-28T16:15:00Z" w:initials="CATT">
    <w:p w14:paraId="1AB9EBDD" w14:textId="77777777" w:rsidR="00F94967" w:rsidRDefault="00F94967" w:rsidP="005A17F8">
      <w:pPr>
        <w:pStyle w:val="CommentText"/>
      </w:pPr>
      <w:r>
        <w:rPr>
          <w:rStyle w:val="CommentReference"/>
        </w:rPr>
        <w:annotationRef/>
      </w:r>
      <w:bookmarkStart w:id="149" w:name="_Hlk152178933"/>
      <w:r>
        <w:t>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abscence of such text, we don't think there is room for mis-interpretation here.</w:t>
      </w:r>
      <w:bookmarkEnd w:id="149"/>
    </w:p>
  </w:comment>
  <w:comment w:id="139"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SimSun"/>
          <w:lang w:eastAsia="ja-JP"/>
        </w:rPr>
      </w:pPr>
      <w:r>
        <w:rPr>
          <w:rStyle w:val="CommentReference"/>
        </w:rPr>
        <w:annotationRef/>
      </w:r>
      <w:bookmarkStart w:id="150"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SimSun"/>
          <w:lang w:eastAsia="ja-JP"/>
        </w:rPr>
        <w:t xml:space="preserve">For the purpose of MAC </w:t>
      </w:r>
      <w:r w:rsidR="0045026A">
        <w:rPr>
          <w:rFonts w:eastAsia="SimSun"/>
          <w:lang w:eastAsia="ja-JP"/>
        </w:rPr>
        <w:t>delay</w:t>
      </w:r>
      <w:r w:rsidR="0045026A" w:rsidRPr="008A7FF1">
        <w:rPr>
          <w:rFonts w:eastAsia="SimSun"/>
          <w:lang w:eastAsia="ja-JP"/>
        </w:rPr>
        <w:t xml:space="preserve"> status reporting, the UE shall consider the following as </w:t>
      </w:r>
      <w:r w:rsidR="0045026A">
        <w:rPr>
          <w:rFonts w:eastAsia="SimSun"/>
          <w:lang w:eastAsia="ja-JP"/>
        </w:rPr>
        <w:t xml:space="preserve">delay-critical </w:t>
      </w:r>
      <w:r w:rsidR="0045026A" w:rsidRPr="008A7FF1">
        <w:rPr>
          <w:rFonts w:eastAsia="SimSun"/>
          <w:lang w:eastAsia="ja-JP"/>
        </w:rPr>
        <w:t>RLC data volume</w:t>
      </w:r>
      <w:r w:rsidR="0045026A">
        <w:rPr>
          <w:rFonts w:eastAsia="SimSun"/>
          <w:lang w:eastAsia="ja-JP"/>
        </w:rPr>
        <w:t xml:space="preserve"> </w:t>
      </w:r>
      <w:r w:rsidR="0045026A" w:rsidRPr="0045026A">
        <w:rPr>
          <w:rFonts w:eastAsia="SimSun"/>
          <w:color w:val="FF0000"/>
          <w:lang w:eastAsia="ja-JP"/>
        </w:rPr>
        <w:t>regardless of discard indication from upper layer</w:t>
      </w:r>
      <w:r w:rsidR="0045026A" w:rsidRPr="008A7FF1">
        <w:rPr>
          <w:rFonts w:eastAsia="SimSun"/>
          <w:lang w:eastAsia="ja-JP"/>
        </w:rPr>
        <w:t>:</w:t>
      </w:r>
    </w:p>
    <w:p w14:paraId="43EFC090" w14:textId="40D9B53C" w:rsidR="00524730" w:rsidRDefault="00524730">
      <w:pPr>
        <w:pStyle w:val="CommentText"/>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50"/>
    </w:p>
  </w:comment>
  <w:comment w:id="140" w:author="vivo-Chenli-After RAN2#124-R2" w:date="2023-11-29T15:13:00Z" w:initials="v">
    <w:p w14:paraId="362C1742" w14:textId="05240166" w:rsidR="00343AD9" w:rsidRDefault="00343AD9">
      <w:pPr>
        <w:pStyle w:val="CommentText"/>
        <w:rPr>
          <w:rFonts w:eastAsiaTheme="minorEastAsia"/>
          <w:lang w:eastAsia="zh-CN"/>
        </w:rPr>
      </w:pPr>
      <w:r>
        <w:rPr>
          <w:rStyle w:val="CommentReference"/>
        </w:rPr>
        <w:annotationRef/>
      </w:r>
      <w:bookmarkStart w:id="151"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CommentText"/>
        <w:rPr>
          <w:rFonts w:eastAsiaTheme="minorEastAsia"/>
          <w:lang w:eastAsia="zh-CN"/>
        </w:rPr>
      </w:pPr>
    </w:p>
    <w:p w14:paraId="3D915444" w14:textId="2394AEB0" w:rsidR="00E265D3" w:rsidRDefault="00E265D3">
      <w:pPr>
        <w:pStyle w:val="CommentText"/>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CommentText"/>
        <w:rPr>
          <w:rFonts w:eastAsiaTheme="minorEastAsia"/>
          <w:lang w:eastAsia="zh-CN"/>
        </w:rPr>
      </w:pPr>
    </w:p>
    <w:p w14:paraId="69880DF2" w14:textId="661AE83A" w:rsidR="00E265D3" w:rsidRPr="00E265D3" w:rsidRDefault="00E265D3">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51"/>
  </w:comment>
  <w:comment w:id="141" w:author="Xiaomi" w:date="2023-11-29T20:00:00Z" w:initials="L">
    <w:p w14:paraId="437175CC" w14:textId="77777777" w:rsidR="002C6CE7" w:rsidRDefault="002C6CE7" w:rsidP="002C6CE7">
      <w:pPr>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f the intention is to capture that “</w:t>
      </w:r>
      <w:r>
        <w:rPr>
          <w:lang w:eastAsia="zh-CN"/>
        </w:rPr>
        <w:t>The PDU (s) stored in RLC with discardTimer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SimSun"/>
          <w:lang w:eastAsia="ja-JP"/>
        </w:rPr>
        <w:t>initial transmission</w:t>
      </w:r>
      <w:r>
        <w:rPr>
          <w:rFonts w:eastAsia="SimSun"/>
          <w:lang w:eastAsia="ja-JP"/>
        </w:rPr>
        <w:t xml:space="preserve"> or for retransmission. And this has already covered by the above sentences.</w:t>
      </w:r>
    </w:p>
    <w:p w14:paraId="7B62BD66" w14:textId="1608F40F" w:rsidR="002C6CE7" w:rsidRDefault="002C6CE7">
      <w:pPr>
        <w:pStyle w:val="CommentText"/>
      </w:pPr>
    </w:p>
  </w:comment>
  <w:comment w:id="142" w:author="vivo-Chenli-After RAN2#124-R2" w:date="2023-11-29T21:50:00Z" w:initials="v">
    <w:p w14:paraId="176E86F9" w14:textId="428DFB5F" w:rsidR="00FA1671" w:rsidRPr="00FA1671" w:rsidRDefault="00FA1671">
      <w:pPr>
        <w:pStyle w:val="CommentText"/>
      </w:pPr>
      <w:r>
        <w:rPr>
          <w:rStyle w:val="CommentReference"/>
        </w:rPr>
        <w:annotationRef/>
      </w:r>
      <w:r>
        <w:t xml:space="preserve">@Xiaomi: Unfortunately, during online discussion, it seems some companies think it has not been covered by the above two bullets, e.g.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143" w:author="Richard Tano" w:date="2023-11-29T16:21:00Z" w:initials="RT">
    <w:p w14:paraId="7FE86EE2" w14:textId="77777777" w:rsidR="000C5BAE" w:rsidRDefault="000C5BAE" w:rsidP="001B566A">
      <w:pPr>
        <w:pStyle w:val="CommentText"/>
      </w:pPr>
      <w:r>
        <w:rPr>
          <w:rStyle w:val="CommentReference"/>
        </w:rPr>
        <w:annotationRef/>
      </w:r>
      <w:r>
        <w:t>We also agree that this note seems unnecessary. There is really nothing that says that some data should not be included. This data will not be discarded in RLC and thus should be included in the volume calculation. If one want to be overly clear then the addition LG proposed is a better solution.</w:t>
      </w:r>
    </w:p>
  </w:comment>
  <w:comment w:id="144" w:author="vivo-Chenli-After RAN2#124-R3" w:date="2023-11-30T09:23:00Z" w:initials="v">
    <w:p w14:paraId="1C989357" w14:textId="026CA2D9" w:rsidR="00B36CF1" w:rsidRPr="00B36CF1" w:rsidRDefault="00B36CF1">
      <w:pPr>
        <w:pStyle w:val="CommentText"/>
        <w:rPr>
          <w:rFonts w:eastAsiaTheme="minorEastAsia"/>
          <w:lang w:eastAsia="zh-CN"/>
        </w:rPr>
      </w:pPr>
      <w:r>
        <w:rPr>
          <w:rStyle w:val="CommentReference"/>
        </w:rPr>
        <w:annotationRef/>
      </w:r>
      <w:r>
        <w:rPr>
          <w:rFonts w:eastAsiaTheme="minorEastAsia"/>
          <w:lang w:eastAsia="zh-CN"/>
        </w:rPr>
        <w:t>OK. Let’s adopt the suggestion from SeungJune, i.e. remove the note, while add</w:t>
      </w:r>
      <w:r w:rsidR="006A1D28">
        <w:rPr>
          <w:rFonts w:eastAsiaTheme="minorEastAsia"/>
          <w:lang w:eastAsia="zh-CN"/>
        </w:rPr>
        <w:t>ing</w:t>
      </w:r>
      <w:r>
        <w:rPr>
          <w:rFonts w:eastAsiaTheme="minorEastAsia"/>
          <w:lang w:eastAsia="zh-CN"/>
        </w:rPr>
        <w:t xml:space="preserve"> “regardless of discard indication form upper layer”</w:t>
      </w:r>
    </w:p>
  </w:comment>
  <w:comment w:id="145" w:author="Futurewei (Yunsong)" w:date="2023-11-29T17:40:00Z" w:initials="YY">
    <w:p w14:paraId="5BC4F73D" w14:textId="77777777" w:rsidR="0016184F" w:rsidRDefault="00BE0E21">
      <w:pPr>
        <w:pStyle w:val="CommentText"/>
      </w:pPr>
      <w:r>
        <w:rPr>
          <w:rStyle w:val="CommentReference"/>
        </w:rPr>
        <w:annotationRef/>
      </w:r>
      <w:r w:rsidR="0016184F">
        <w:t>We don't think what SeungJune has suggested is right either. What we care here is whether the data is discarded or not. We shouldn't create room for interference with how UE reacts to discard indication (i.e., whether regard it or disregard it). So, we would like to suggest the following to replace the inserted "regardless …:".</w:t>
      </w:r>
    </w:p>
    <w:p w14:paraId="2E4DCD62" w14:textId="77777777" w:rsidR="0016184F" w:rsidRDefault="0016184F">
      <w:pPr>
        <w:pStyle w:val="CommentText"/>
      </w:pPr>
    </w:p>
    <w:p w14:paraId="664F4D35" w14:textId="77777777" w:rsidR="0016184F" w:rsidRDefault="0016184F" w:rsidP="003F096E">
      <w:pPr>
        <w:pStyle w:val="CommentText"/>
      </w:pPr>
      <w:r>
        <w:t>"as long as they are not discarded according to clause 5.4:"</w:t>
      </w:r>
    </w:p>
  </w:comment>
  <w:comment w:id="89" w:author="Benoist (Nokia)" w:date="2023-11-25T09:26:00Z" w:initials="SBP">
    <w:p w14:paraId="4056D9F6" w14:textId="44405022" w:rsidR="00CF5E3E" w:rsidRDefault="00CF5E3E" w:rsidP="00CF5E3E">
      <w:r>
        <w:rPr>
          <w:rStyle w:val="CommentReference"/>
        </w:rPr>
        <w:annotationRef/>
      </w:r>
      <w:bookmarkStart w:id="155" w:name="OLE_LINK6"/>
      <w:r>
        <w:rPr>
          <w:color w:val="000000"/>
        </w:rPr>
        <w:t>Simplified wording. RLC has no visibility on the PDCP discard timer so I think we should remove that part.</w:t>
      </w:r>
      <w:bookmarkEnd w:id="155"/>
    </w:p>
  </w:comment>
  <w:comment w:id="90" w:author="Futurewei (Yunsong)" w:date="2023-11-26T11:38:00Z" w:initials="YY">
    <w:p w14:paraId="3F1C26CD" w14:textId="77777777" w:rsidR="006C4E5D" w:rsidRDefault="00FD5316">
      <w:pPr>
        <w:pStyle w:val="CommentText"/>
      </w:pPr>
      <w:r>
        <w:rPr>
          <w:rStyle w:val="CommentReference"/>
        </w:rPr>
        <w:annotationRef/>
      </w:r>
      <w:bookmarkStart w:id="156" w:name="_Hlk152178876"/>
      <w:r w:rsidR="006C4E5D">
        <w:t xml:space="preserve">Agree with Nokia that the RLC may not have visibility of discardTimer. Rather, the discard is indicated to the RLC. </w:t>
      </w:r>
    </w:p>
    <w:p w14:paraId="7FB66672" w14:textId="77777777" w:rsidR="006C4E5D" w:rsidRDefault="006C4E5D" w:rsidP="00252BBC">
      <w:pPr>
        <w:pStyle w:val="CommentText"/>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56"/>
  </w:comment>
  <w:comment w:id="91" w:author="OPPO-Zhe Fu" w:date="2023-11-27T11:49:00Z" w:initials="ZF">
    <w:p w14:paraId="2C3AE2E3" w14:textId="77777777" w:rsidR="008C56F4" w:rsidRDefault="008C56F4">
      <w:pPr>
        <w:pStyle w:val="CommentText"/>
        <w:rPr>
          <w:rFonts w:eastAsiaTheme="minorEastAsia"/>
          <w:lang w:eastAsia="zh-CN"/>
        </w:rPr>
      </w:pPr>
      <w:r>
        <w:rPr>
          <w:rStyle w:val="CommentReference"/>
        </w:rPr>
        <w:annotationRef/>
      </w:r>
      <w:bookmarkStart w:id="157"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CommentText"/>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critical indication(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57"/>
  </w:comment>
  <w:comment w:id="92" w:author="vivo-Chenli-After RAN2#124-R" w:date="2023-11-28T10:28:00Z" w:initials="v">
    <w:p w14:paraId="381DD263" w14:textId="77777777" w:rsidR="00B039D3" w:rsidRDefault="00B039D3">
      <w:pPr>
        <w:pStyle w:val="CommentText"/>
        <w:rPr>
          <w:rFonts w:eastAsiaTheme="minorEastAsia"/>
          <w:lang w:eastAsia="zh-CN"/>
        </w:rPr>
      </w:pPr>
      <w:r>
        <w:rPr>
          <w:rStyle w:val="CommentReference"/>
        </w:rPr>
        <w:annotationRef/>
      </w:r>
      <w:bookmarkStart w:id="158"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CommentText"/>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trueth is the legacy discard indication should be also considered here. Like OPPO mentioned, this needs some UE internal implementation. Thus, we think it is better to have a note the describle this case.  </w:t>
      </w:r>
      <w:bookmarkEnd w:id="15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7FE86EE2" w15:paraIdParent="5872BC63" w15:done="0"/>
  <w15:commentEx w15:paraId="1C989357" w15:paraIdParent="5872BC63" w15:done="0"/>
  <w15:commentEx w15:paraId="664F4D35"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911E37E" w16cex:dateUtc="2023-11-29T15:21:00Z"/>
  <w16cex:commentExtensible w16cex:durableId="2912D307" w16cex:dateUtc="2023-11-30T01:23:00Z"/>
  <w16cex:commentExtensible w16cex:durableId="2911F614" w16cex:dateUtc="2023-11-30T01:40: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7FE86EE2" w16cid:durableId="2911E37E"/>
  <w16cid:commentId w16cid:paraId="1C989357" w16cid:durableId="2912D307"/>
  <w16cid:commentId w16cid:paraId="664F4D35" w16cid:durableId="2911F614"/>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4473E" w14:textId="77777777" w:rsidR="009D6222" w:rsidRDefault="009D6222">
      <w:pPr>
        <w:spacing w:after="0"/>
      </w:pPr>
      <w:r>
        <w:separator/>
      </w:r>
    </w:p>
  </w:endnote>
  <w:endnote w:type="continuationSeparator" w:id="0">
    <w:p w14:paraId="77D464B1" w14:textId="77777777" w:rsidR="009D6222" w:rsidRDefault="009D6222">
      <w:pPr>
        <w:spacing w:after="0"/>
      </w:pPr>
      <w:r>
        <w:continuationSeparator/>
      </w:r>
    </w:p>
  </w:endnote>
  <w:endnote w:type="continuationNotice" w:id="1">
    <w:p w14:paraId="5649B4C9" w14:textId="77777777" w:rsidR="009D6222" w:rsidRDefault="009D62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9E72B" w14:textId="77777777" w:rsidR="009D6222" w:rsidRDefault="009D6222">
      <w:pPr>
        <w:spacing w:after="0"/>
      </w:pPr>
      <w:r>
        <w:separator/>
      </w:r>
    </w:p>
  </w:footnote>
  <w:footnote w:type="continuationSeparator" w:id="0">
    <w:p w14:paraId="3A781406" w14:textId="77777777" w:rsidR="009D6222" w:rsidRDefault="009D6222">
      <w:pPr>
        <w:spacing w:after="0"/>
      </w:pPr>
      <w:r>
        <w:continuationSeparator/>
      </w:r>
    </w:p>
  </w:footnote>
  <w:footnote w:type="continuationNotice" w:id="1">
    <w:p w14:paraId="748F65E0" w14:textId="77777777" w:rsidR="009D6222" w:rsidRDefault="009D62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16cid:durableId="1490437014">
    <w:abstractNumId w:val="5"/>
  </w:num>
  <w:num w:numId="2" w16cid:durableId="1934824117">
    <w:abstractNumId w:val="13"/>
  </w:num>
  <w:num w:numId="3" w16cid:durableId="2110655806">
    <w:abstractNumId w:val="25"/>
  </w:num>
  <w:num w:numId="4" w16cid:durableId="1919435609">
    <w:abstractNumId w:val="30"/>
  </w:num>
  <w:num w:numId="5" w16cid:durableId="1364596258">
    <w:abstractNumId w:val="9"/>
  </w:num>
  <w:num w:numId="6" w16cid:durableId="589461341">
    <w:abstractNumId w:val="11"/>
  </w:num>
  <w:num w:numId="7" w16cid:durableId="12146042">
    <w:abstractNumId w:val="1"/>
  </w:num>
  <w:num w:numId="8" w16cid:durableId="1660420999">
    <w:abstractNumId w:val="26"/>
  </w:num>
  <w:num w:numId="9" w16cid:durableId="1093745697">
    <w:abstractNumId w:val="14"/>
  </w:num>
  <w:num w:numId="10" w16cid:durableId="512182384">
    <w:abstractNumId w:val="7"/>
  </w:num>
  <w:num w:numId="11" w16cid:durableId="659892776">
    <w:abstractNumId w:val="8"/>
  </w:num>
  <w:num w:numId="12" w16cid:durableId="1836725707">
    <w:abstractNumId w:val="23"/>
  </w:num>
  <w:num w:numId="13" w16cid:durableId="1294291648">
    <w:abstractNumId w:val="18"/>
  </w:num>
  <w:num w:numId="14" w16cid:durableId="702750558">
    <w:abstractNumId w:val="16"/>
  </w:num>
  <w:num w:numId="15" w16cid:durableId="1664091841">
    <w:abstractNumId w:val="24"/>
  </w:num>
  <w:num w:numId="16" w16cid:durableId="1140727604">
    <w:abstractNumId w:val="10"/>
  </w:num>
  <w:num w:numId="17" w16cid:durableId="1165127716">
    <w:abstractNumId w:val="22"/>
  </w:num>
  <w:num w:numId="18" w16cid:durableId="55395390">
    <w:abstractNumId w:val="21"/>
  </w:num>
  <w:num w:numId="19" w16cid:durableId="1451125578">
    <w:abstractNumId w:val="29"/>
  </w:num>
  <w:num w:numId="20" w16cid:durableId="1927613728">
    <w:abstractNumId w:val="17"/>
  </w:num>
  <w:num w:numId="21" w16cid:durableId="413866038">
    <w:abstractNumId w:val="6"/>
  </w:num>
  <w:num w:numId="22" w16cid:durableId="1106776910">
    <w:abstractNumId w:val="31"/>
  </w:num>
  <w:num w:numId="23" w16cid:durableId="516117402">
    <w:abstractNumId w:val="2"/>
  </w:num>
  <w:num w:numId="24" w16cid:durableId="666597605">
    <w:abstractNumId w:val="12"/>
  </w:num>
  <w:num w:numId="25" w16cid:durableId="1066606956">
    <w:abstractNumId w:val="28"/>
  </w:num>
  <w:num w:numId="26" w16cid:durableId="1666278998">
    <w:abstractNumId w:val="19"/>
  </w:num>
  <w:num w:numId="27" w16cid:durableId="1647196685">
    <w:abstractNumId w:val="26"/>
  </w:num>
  <w:num w:numId="28" w16cid:durableId="9574185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206491107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839151061">
    <w:abstractNumId w:val="27"/>
  </w:num>
  <w:num w:numId="31" w16cid:durableId="1389379460">
    <w:abstractNumId w:val="4"/>
  </w:num>
  <w:num w:numId="32" w16cid:durableId="1556045385">
    <w:abstractNumId w:val="3"/>
  </w:num>
  <w:num w:numId="33" w16cid:durableId="758328751">
    <w:abstractNumId w:val="32"/>
  </w:num>
  <w:num w:numId="34" w16cid:durableId="1598783388">
    <w:abstractNumId w:val="15"/>
  </w:num>
  <w:num w:numId="35" w16cid:durableId="68893534">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3">
    <w15:presenceInfo w15:providerId="None" w15:userId="vivo-Chenli-After RAN2#124-R3"/>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Richard Tano">
    <w15:presenceInfo w15:providerId="AD" w15:userId="S::richard.tano@ericsson.com::2fcbc99d-0f99-49a7-af07-852ca4f524ad"/>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84F"/>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84C"/>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1D9"/>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1D28"/>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015"/>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18AC"/>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4D50"/>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222"/>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6CF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C7E42"/>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0E21"/>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262</Words>
  <Characters>7200</Characters>
  <Application>Microsoft Office Word</Application>
  <DocSecurity>0</DocSecurity>
  <Lines>60</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Futurewei (Yunsong)</cp:lastModifiedBy>
  <cp:revision>4</cp:revision>
  <cp:lastPrinted>2021-08-31T01:10:00Z</cp:lastPrinted>
  <dcterms:created xsi:type="dcterms:W3CDTF">2023-11-30T01:35:00Z</dcterms:created>
  <dcterms:modified xsi:type="dcterms:W3CDTF">2023-11-30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